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96"/>
        <w:gridCol w:w="4796"/>
      </w:tblGrid>
      <w:tr w:rsidR="00E8072B" w14:paraId="5A839A25" w14:textId="77777777" w:rsidTr="002A78E8">
        <w:tc>
          <w:tcPr>
            <w:tcW w:w="4796" w:type="dxa"/>
          </w:tcPr>
          <w:p w14:paraId="2D54C9CF" w14:textId="77777777" w:rsidR="00E8072B" w:rsidRPr="00FF2B56" w:rsidRDefault="00E8072B" w:rsidP="002A78E8">
            <w:pPr>
              <w:jc w:val="both"/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ru-RU" w:eastAsia="ru-RU"/>
              </w:rPr>
            </w:pP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TION</w:t>
            </w:r>
            <w:r w:rsidRPr="00324BDD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ru-RU" w:eastAsia="ru-RU"/>
              </w:rPr>
              <w:t xml:space="preserve"> 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</w:t>
            </w:r>
            <w:r w:rsidRPr="00324BDD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ru-RU" w:eastAsia="ru-RU"/>
              </w:rPr>
              <w:t xml:space="preserve"> 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F</w:t>
            </w:r>
            <w:r w:rsidRPr="00324BDD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ru-RU" w:eastAsia="ru-RU"/>
              </w:rPr>
              <w:t xml:space="preserve"> 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SALVATION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" </w:t>
            </w:r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>прагне сприяти чесній і здоровій конкуренції в Україні та працювати з діловими партнерами, які поділяють нашу прихильність до чесної та відповідальної ділової практики. Ми пишаємося нашими розробками та цінуємо партнерство з місцевими підприємствами</w:t>
            </w:r>
            <w:r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— такими, як </w:t>
            </w:r>
            <w:r>
              <w:rPr>
                <w:rFonts w:ascii="Times New Roman" w:hAnsi="Times New Roman"/>
                <w:sz w:val="20"/>
                <w:szCs w:val="20"/>
                <w:lang w:val="uk-UA"/>
              </w:rPr>
              <w:t>В</w:t>
            </w:r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>аше.</w:t>
            </w:r>
          </w:p>
        </w:tc>
        <w:tc>
          <w:tcPr>
            <w:tcW w:w="4796" w:type="dxa"/>
          </w:tcPr>
          <w:p w14:paraId="28CEE311" w14:textId="77777777" w:rsidR="00E8072B" w:rsidRPr="009D298B" w:rsidRDefault="00E8072B" w:rsidP="002A78E8">
            <w:pPr>
              <w:jc w:val="both"/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 xml:space="preserve">ATION 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 OF SALVATION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"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mmitte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omoting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fai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health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mpetitio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Ukrain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orking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busines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artner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h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shar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u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mmitmen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fai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responsibl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busines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actice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.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r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ou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u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development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valu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artnership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local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businesse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such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your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.</w:t>
            </w:r>
          </w:p>
          <w:p w14:paraId="23E9C6FD" w14:textId="77777777" w:rsidR="00E8072B" w:rsidRDefault="00E8072B" w:rsidP="002A78E8">
            <w:pPr>
              <w:jc w:val="both"/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</w:pPr>
          </w:p>
        </w:tc>
      </w:tr>
    </w:tbl>
    <w:p w14:paraId="05BD6D2A" w14:textId="77777777" w:rsidR="00E8072B" w:rsidRDefault="00E8072B" w:rsidP="00E8072B">
      <w:pPr>
        <w:rPr>
          <w:rFonts w:ascii="Times New Roman" w:eastAsia="SimSun" w:hAnsi="Times New Roman"/>
          <w:sz w:val="20"/>
          <w:szCs w:val="20"/>
          <w:shd w:val="clear" w:color="auto" w:fill="FFFFFF"/>
          <w:lang w:eastAsia="ru-RU"/>
        </w:rPr>
      </w:pPr>
    </w:p>
    <w:p w14:paraId="4F119110" w14:textId="77777777" w:rsidR="00E8072B" w:rsidRPr="00FF2B56" w:rsidRDefault="00E8072B" w:rsidP="00E8072B">
      <w:pPr>
        <w:rPr>
          <w:rFonts w:ascii="Times New Roman" w:hAnsi="Times New Roman"/>
          <w:sz w:val="20"/>
          <w:szCs w:val="20"/>
        </w:rPr>
      </w:pPr>
      <w:r w:rsidRPr="003A29F2">
        <w:rPr>
          <w:rFonts w:ascii="Times New Roman" w:hAnsi="Times New Roman"/>
          <w:sz w:val="20"/>
          <w:szCs w:val="20"/>
          <w:lang w:val="uk-UA"/>
        </w:rPr>
        <w:t>Просимо звернути увагу на такі вимоги</w:t>
      </w:r>
      <w:r>
        <w:rPr>
          <w:rFonts w:ascii="Times New Roman" w:hAnsi="Times New Roman"/>
          <w:sz w:val="20"/>
          <w:szCs w:val="20"/>
        </w:rPr>
        <w:t xml:space="preserve"> /</w:t>
      </w:r>
      <w:r w:rsidRPr="008E2A9F">
        <w:rPr>
          <w:rFonts w:ascii="Times New Roman" w:hAnsi="Times New Roman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sz w:val="20"/>
          <w:szCs w:val="20"/>
          <w:lang w:val="uk-UA"/>
        </w:rPr>
        <w:t>Please</w:t>
      </w:r>
      <w:proofErr w:type="spellEnd"/>
      <w:r w:rsidRPr="009D298B">
        <w:rPr>
          <w:rFonts w:ascii="Times New Roman" w:hAnsi="Times New Roman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sz w:val="20"/>
          <w:szCs w:val="20"/>
          <w:lang w:val="uk-UA"/>
        </w:rPr>
        <w:t>note</w:t>
      </w:r>
      <w:proofErr w:type="spellEnd"/>
      <w:r w:rsidRPr="009D298B">
        <w:rPr>
          <w:rFonts w:ascii="Times New Roman" w:hAnsi="Times New Roman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sz w:val="20"/>
          <w:szCs w:val="20"/>
          <w:lang w:val="uk-UA"/>
        </w:rPr>
        <w:t>the</w:t>
      </w:r>
      <w:proofErr w:type="spellEnd"/>
      <w:r w:rsidRPr="009D298B">
        <w:rPr>
          <w:rFonts w:ascii="Times New Roman" w:hAnsi="Times New Roman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sz w:val="20"/>
          <w:szCs w:val="20"/>
          <w:lang w:val="uk-UA"/>
        </w:rPr>
        <w:t>following</w:t>
      </w:r>
      <w:proofErr w:type="spellEnd"/>
      <w:r w:rsidRPr="009D298B">
        <w:rPr>
          <w:rFonts w:ascii="Times New Roman" w:hAnsi="Times New Roman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sz w:val="20"/>
          <w:szCs w:val="20"/>
          <w:lang w:val="uk-UA"/>
        </w:rPr>
        <w:t>requirements</w:t>
      </w:r>
      <w:proofErr w:type="spellEnd"/>
      <w:r w:rsidRPr="003A29F2">
        <w:rPr>
          <w:rFonts w:ascii="Times New Roman" w:hAnsi="Times New Roman"/>
          <w:sz w:val="20"/>
          <w:szCs w:val="20"/>
          <w:lang w:val="uk-UA"/>
        </w:rPr>
        <w:t>:</w:t>
      </w:r>
    </w:p>
    <w:p w14:paraId="6FF7047A" w14:textId="77777777" w:rsidR="00E8072B" w:rsidRPr="008E2A9F" w:rsidRDefault="00E8072B" w:rsidP="00E8072B">
      <w:pPr>
        <w:pStyle w:val="a4"/>
        <w:numPr>
          <w:ilvl w:val="0"/>
          <w:numId w:val="5"/>
        </w:numPr>
        <w:spacing w:line="240" w:lineRule="auto"/>
        <w:rPr>
          <w:rFonts w:ascii="Times New Roman" w:hAnsi="Times New Roman"/>
          <w:sz w:val="20"/>
          <w:szCs w:val="20"/>
          <w:lang w:val="uk-UA"/>
        </w:rPr>
      </w:pPr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 xml:space="preserve">Підтримуйте доброчесність процесу </w:t>
      </w:r>
      <w:proofErr w:type="spellStart"/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>закупівель</w:t>
      </w:r>
      <w:proofErr w:type="spellEnd"/>
      <w:r>
        <w:rPr>
          <w:rFonts w:ascii="Times New Roman" w:hAnsi="Times New Roman"/>
          <w:b/>
          <w:bCs/>
          <w:sz w:val="20"/>
          <w:szCs w:val="20"/>
        </w:rPr>
        <w:t xml:space="preserve"> /</w:t>
      </w:r>
      <w:r w:rsidRPr="008E2A9F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>Maintain</w:t>
      </w:r>
      <w:proofErr w:type="spellEnd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>the</w:t>
      </w:r>
      <w:proofErr w:type="spellEnd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>integrity</w:t>
      </w:r>
      <w:proofErr w:type="spellEnd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>of</w:t>
      </w:r>
      <w:proofErr w:type="spellEnd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>the</w:t>
      </w:r>
      <w:proofErr w:type="spellEnd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>procurement</w:t>
      </w:r>
      <w:proofErr w:type="spellEnd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>process</w:t>
      </w:r>
      <w:proofErr w:type="spellEnd"/>
    </w:p>
    <w:tbl>
      <w:tblPr>
        <w:tblStyle w:val="ae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9"/>
        <w:gridCol w:w="4633"/>
      </w:tblGrid>
      <w:tr w:rsidR="00E8072B" w14:paraId="1CA6652E" w14:textId="77777777" w:rsidTr="002A78E8">
        <w:tc>
          <w:tcPr>
            <w:tcW w:w="4796" w:type="dxa"/>
          </w:tcPr>
          <w:p w14:paraId="7273AB36" w14:textId="77777777" w:rsidR="00E8072B" w:rsidRPr="008E2A9F" w:rsidRDefault="00E8072B" w:rsidP="002A78E8">
            <w:pPr>
              <w:jc w:val="both"/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Відповідаючи на будь-який запит на надання пропозицій/ цінових пропозицій, що надійшов від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SALV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8E2A9F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, </w:t>
            </w: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прохання дотримуватися вказівок, що містяться в такому запиті. Не телефонуйте співробітникам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SALV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8E2A9F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 </w:t>
            </w: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та не просіть про особисту зустріч. Інакше це призведе до дискваліфікації компанії з процесу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закупівель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.</w:t>
            </w:r>
          </w:p>
          <w:p w14:paraId="5A7C3039" w14:textId="77777777" w:rsidR="00E8072B" w:rsidRPr="00FF2B56" w:rsidRDefault="00E8072B" w:rsidP="002A78E8">
            <w:pPr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6952F36A" w14:textId="77777777" w:rsidR="00E8072B" w:rsidRPr="00FF2B56" w:rsidRDefault="00E8072B" w:rsidP="002A78E8">
            <w:pPr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Прохання спілкуватися через вказаний у запиті канал зв’язку та не надсилати безпосередньо співробітникам електронних листів щодо будь-яких запитань/ роз’яснень.</w:t>
            </w:r>
          </w:p>
          <w:p w14:paraId="2E511B40" w14:textId="77777777" w:rsidR="00E8072B" w:rsidRPr="00FF2B56" w:rsidRDefault="00E8072B" w:rsidP="002A78E8">
            <w:pPr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788F35BF" w14:textId="77777777" w:rsidR="00E8072B" w:rsidRPr="00FF2B56" w:rsidRDefault="00E8072B" w:rsidP="002A78E8">
            <w:pPr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8E2A9F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 xml:space="preserve">Вимагання, пропозиція або надання </w:t>
            </w: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будь-яких гонорарів, комісійних чи винагороди у зв’язку з укладенням угоди з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SALV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8E2A9F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 </w:t>
            </w: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називається «відкатом», становить злочин за законодавством України та суворо забороняються.</w:t>
            </w:r>
          </w:p>
        </w:tc>
        <w:tc>
          <w:tcPr>
            <w:tcW w:w="4796" w:type="dxa"/>
          </w:tcPr>
          <w:p w14:paraId="290DD5E0" w14:textId="77777777" w:rsidR="00E8072B" w:rsidRDefault="00E8072B" w:rsidP="002A78E8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bookmarkStart w:id="0" w:name="_Hlk182560214"/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he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responding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reques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fo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oposal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/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quotation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from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CHARITY ORGANIZATION "CHARITABLE FOUNDATION "ANGELS OF SALVATION",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leas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follow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nstruction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ntaine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reques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.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D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no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all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employee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CHARITY ORGANIZATION "CHARITABLE FOUNDATION "ANGELS OF SALVATION"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d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no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sk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fo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a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ersonal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meeting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.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therwis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ill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lea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disqualificatio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mpan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from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ocuremen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oces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.</w:t>
            </w:r>
          </w:p>
          <w:p w14:paraId="12D2C506" w14:textId="77777777" w:rsidR="00E8072B" w:rsidRPr="008E2A9F" w:rsidRDefault="00E8072B" w:rsidP="002A78E8">
            <w:pPr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3ADD3811" w14:textId="77777777" w:rsidR="00E8072B" w:rsidRDefault="00E8072B" w:rsidP="002A78E8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leas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mmunicat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rough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mmunicatio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hannel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specifie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reques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d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no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se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email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directl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staf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regarding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question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/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larification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.</w:t>
            </w:r>
            <w:bookmarkEnd w:id="0"/>
          </w:p>
          <w:p w14:paraId="53BCC98E" w14:textId="77777777" w:rsidR="00E8072B" w:rsidRPr="008E2A9F" w:rsidRDefault="00E8072B" w:rsidP="002A78E8">
            <w:pPr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0C8D1D36" w14:textId="77777777" w:rsidR="00E8072B" w:rsidRDefault="00E8072B" w:rsidP="002A78E8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9D298B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>Demanding</w:t>
            </w:r>
            <w:proofErr w:type="spellEnd"/>
            <w:r w:rsidRPr="009D298B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9D298B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>offering</w:t>
            </w:r>
            <w:proofErr w:type="spellEnd"/>
            <w:r w:rsidRPr="009D298B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>or</w:t>
            </w:r>
            <w:proofErr w:type="spellEnd"/>
            <w:r w:rsidRPr="009D298B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>providing</w:t>
            </w:r>
            <w:proofErr w:type="spellEnd"/>
            <w:r w:rsidRPr="009D298B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fee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mmission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remuneratio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nnectio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nclusio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greemen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TION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"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F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SALVATION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alle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a ‘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kickback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’,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nstitute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a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rim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unde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law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Ukrain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strictl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ohibite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.</w:t>
            </w:r>
          </w:p>
        </w:tc>
      </w:tr>
    </w:tbl>
    <w:p w14:paraId="368450E8" w14:textId="77777777" w:rsidR="00E8072B" w:rsidRDefault="00E8072B" w:rsidP="00E8072B">
      <w:pPr>
        <w:ind w:left="360"/>
        <w:rPr>
          <w:rFonts w:ascii="Times New Roman" w:hAnsi="Times New Roman"/>
          <w:sz w:val="20"/>
          <w:szCs w:val="20"/>
        </w:rPr>
      </w:pPr>
    </w:p>
    <w:p w14:paraId="0D209ACB" w14:textId="77777777" w:rsidR="00E8072B" w:rsidRPr="003A29F2" w:rsidRDefault="00E8072B" w:rsidP="00E8072B">
      <w:pPr>
        <w:pStyle w:val="a4"/>
        <w:numPr>
          <w:ilvl w:val="0"/>
          <w:numId w:val="4"/>
        </w:numPr>
        <w:spacing w:after="0" w:line="240" w:lineRule="auto"/>
        <w:rPr>
          <w:rFonts w:ascii="Times New Roman" w:hAnsi="Times New Roman"/>
          <w:b/>
          <w:bCs/>
          <w:sz w:val="20"/>
          <w:szCs w:val="20"/>
          <w:lang w:val="uk-UA"/>
        </w:rPr>
      </w:pPr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>Ведіть точний і повний облік</w:t>
      </w:r>
      <w:r>
        <w:rPr>
          <w:rFonts w:ascii="Times New Roman" w:hAnsi="Times New Roman"/>
          <w:b/>
          <w:bCs/>
          <w:sz w:val="20"/>
          <w:szCs w:val="20"/>
        </w:rPr>
        <w:t xml:space="preserve"> /</w:t>
      </w:r>
      <w:r w:rsidRPr="008E2A9F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>Keep</w:t>
      </w:r>
      <w:proofErr w:type="spellEnd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>accurate</w:t>
      </w:r>
      <w:proofErr w:type="spellEnd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>and</w:t>
      </w:r>
      <w:proofErr w:type="spellEnd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>complete</w:t>
      </w:r>
      <w:proofErr w:type="spellEnd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b/>
          <w:bCs/>
          <w:sz w:val="20"/>
          <w:szCs w:val="20"/>
          <w:lang w:val="uk-UA"/>
        </w:rPr>
        <w:t>records</w:t>
      </w:r>
      <w:proofErr w:type="spellEnd"/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>.</w:t>
      </w:r>
    </w:p>
    <w:tbl>
      <w:tblPr>
        <w:tblStyle w:val="ae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8"/>
        <w:gridCol w:w="4614"/>
      </w:tblGrid>
      <w:tr w:rsidR="00E8072B" w14:paraId="447D05E4" w14:textId="77777777" w:rsidTr="002A78E8">
        <w:tc>
          <w:tcPr>
            <w:tcW w:w="4796" w:type="dxa"/>
          </w:tcPr>
          <w:p w14:paraId="36DF0E4D" w14:textId="77777777" w:rsidR="00E8072B" w:rsidRPr="00FF2B56" w:rsidRDefault="00E8072B" w:rsidP="002A78E8">
            <w:pPr>
              <w:jc w:val="both"/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Усі документи, подані до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SALV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8E2A9F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, </w:t>
            </w: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мають бути точні та повні. Очікується, що Ви перевірятимете всі документи, що подаються до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SALV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8E2A9F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, </w:t>
            </w: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і підтверджуватимете їхню точність.</w:t>
            </w:r>
          </w:p>
        </w:tc>
        <w:tc>
          <w:tcPr>
            <w:tcW w:w="4796" w:type="dxa"/>
          </w:tcPr>
          <w:p w14:paraId="26346E6D" w14:textId="77777777" w:rsidR="00E8072B" w:rsidRDefault="00E8072B" w:rsidP="002A78E8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8E2A9F">
              <w:rPr>
                <w:rFonts w:ascii="Times New Roman" w:hAnsi="Times New Roman"/>
                <w:sz w:val="20"/>
                <w:szCs w:val="20"/>
              </w:rPr>
              <w:t>All documents submitted to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8E2A9F">
              <w:rPr>
                <w:rFonts w:ascii="Times New Roman" w:hAnsi="Times New Roman"/>
                <w:sz w:val="20"/>
                <w:szCs w:val="20"/>
              </w:rPr>
              <w:t xml:space="preserve">CHARITY ORGANIZATION "CHARITABLE FOUNDATION "ANGELS OF SALVATION" must be accurate and complete. You are expected to review all documents submitted to </w:t>
            </w:r>
            <w:proofErr w:type="gramStart"/>
            <w:r w:rsidRPr="008E2A9F">
              <w:rPr>
                <w:rFonts w:ascii="Times New Roman" w:hAnsi="Times New Roman"/>
                <w:sz w:val="20"/>
                <w:szCs w:val="20"/>
              </w:rPr>
              <w:t>the  CHARITY</w:t>
            </w:r>
            <w:proofErr w:type="gramEnd"/>
            <w:r w:rsidRPr="008E2A9F">
              <w:rPr>
                <w:rFonts w:ascii="Times New Roman" w:hAnsi="Times New Roman"/>
                <w:sz w:val="20"/>
                <w:szCs w:val="20"/>
              </w:rPr>
              <w:t xml:space="preserve"> ORGANIZATION "CHARITABLE FOUNDATION "ANGELS OF SALVATION" and confirm their accuracy.</w:t>
            </w:r>
          </w:p>
        </w:tc>
      </w:tr>
    </w:tbl>
    <w:p w14:paraId="0B57E1CF" w14:textId="77777777" w:rsidR="00E8072B" w:rsidRDefault="00E8072B" w:rsidP="00E8072B">
      <w:pPr>
        <w:pStyle w:val="a4"/>
        <w:spacing w:after="0" w:line="240" w:lineRule="auto"/>
        <w:ind w:left="360"/>
        <w:rPr>
          <w:rFonts w:ascii="Times New Roman" w:hAnsi="Times New Roman"/>
          <w:sz w:val="20"/>
          <w:szCs w:val="20"/>
        </w:rPr>
      </w:pPr>
    </w:p>
    <w:p w14:paraId="4396B428" w14:textId="77777777" w:rsidR="00E8072B" w:rsidRPr="008E2A9F" w:rsidRDefault="00E8072B" w:rsidP="00E8072B">
      <w:pPr>
        <w:pStyle w:val="a4"/>
        <w:numPr>
          <w:ilvl w:val="0"/>
          <w:numId w:val="3"/>
        </w:numPr>
        <w:spacing w:after="0" w:line="240" w:lineRule="auto"/>
        <w:rPr>
          <w:rFonts w:ascii="Times New Roman" w:hAnsi="Times New Roman"/>
          <w:sz w:val="20"/>
          <w:szCs w:val="20"/>
          <w:lang w:val="uk-UA"/>
        </w:rPr>
      </w:pPr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 xml:space="preserve">Уникайте </w:t>
      </w:r>
      <w:r>
        <w:rPr>
          <w:rFonts w:ascii="Times New Roman" w:hAnsi="Times New Roman"/>
          <w:b/>
          <w:bCs/>
          <w:sz w:val="20"/>
          <w:szCs w:val="20"/>
          <w:lang w:val="uk-UA"/>
        </w:rPr>
        <w:t>можливих конфліктів</w:t>
      </w:r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 xml:space="preserve"> інтересів</w:t>
      </w:r>
      <w:r w:rsidRPr="006C2004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>та розкривайте</w:t>
      </w:r>
      <w:r>
        <w:rPr>
          <w:rFonts w:ascii="Times New Roman" w:hAnsi="Times New Roman"/>
          <w:b/>
          <w:bCs/>
          <w:sz w:val="20"/>
          <w:szCs w:val="20"/>
          <w:lang w:val="uk-UA"/>
        </w:rPr>
        <w:t xml:space="preserve"> їх</w:t>
      </w:r>
      <w:r w:rsidRPr="008E2A9F">
        <w:rPr>
          <w:rFonts w:ascii="Times New Roman" w:hAnsi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sz w:val="20"/>
          <w:szCs w:val="20"/>
        </w:rPr>
        <w:t xml:space="preserve">/ </w:t>
      </w:r>
      <w:r w:rsidRPr="00FF2B56">
        <w:rPr>
          <w:rFonts w:ascii="Times New Roman" w:hAnsi="Times New Roman"/>
          <w:b/>
          <w:bCs/>
          <w:sz w:val="20"/>
          <w:szCs w:val="20"/>
        </w:rPr>
        <w:t>Avoid any potential conflicts of interest and disclose them</w:t>
      </w:r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>.</w:t>
      </w:r>
    </w:p>
    <w:tbl>
      <w:tblPr>
        <w:tblStyle w:val="ae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E8072B" w14:paraId="23BA2909" w14:textId="77777777" w:rsidTr="00E8072B">
        <w:tc>
          <w:tcPr>
            <w:tcW w:w="4621" w:type="dxa"/>
          </w:tcPr>
          <w:p w14:paraId="078A4B0F" w14:textId="200E80AC" w:rsidR="00E8072B" w:rsidRDefault="00E8072B" w:rsidP="002A78E8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Усі компанії, що ведуть справи з CHARITY ORGANIZATION "CHARITABLE FOUNDATION "ANGELS OF SALVATION", і наші співробітники зобов’язані розкривати всі особисті, сімейні чи фінансові стосунки з персоналом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проєкту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власність або інвестиції в інші компанії чи організації, які можуть працювати з CHARITY ORGANIZATION "CHARITABLE FOUNDATION "ANGELS OF SALVATION", та/або будь-які інші відносини, здатні становити фактичний або гаданий конфлікт інтересів. Наприклад, якщо двоюрідний брат учасника тендера чи постачальника працює в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проєкті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ви мусите сповістити CHARITY ORGANIZATION "CHARITABLE FOUNDATION "ANGELS OF SALVATION" про це. Інший приклад: якщо Ви володієте декількома компаніями, Ви </w:t>
            </w: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lastRenderedPageBreak/>
              <w:t>мусите розкрити перелік постачальників, котрими ви володієте, і вам дозволяється подати лише одну пропозицію.</w:t>
            </w:r>
          </w:p>
        </w:tc>
        <w:tc>
          <w:tcPr>
            <w:tcW w:w="4621" w:type="dxa"/>
          </w:tcPr>
          <w:p w14:paraId="5F6E40D6" w14:textId="77777777" w:rsidR="00E8072B" w:rsidRDefault="00E8072B" w:rsidP="002A78E8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  <w:lang w:val="uk-UA"/>
              </w:rPr>
            </w:pP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lastRenderedPageBreak/>
              <w:t>All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companies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doing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business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CHARITY ORGANIZATION "CHARITABLE FOUNDATION "ANGELS OF SALVATION"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u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employees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r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required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disclos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ny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personal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family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financial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relationships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projec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personnel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wnership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investmen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in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the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companies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rganisations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tha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may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work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CHARITY ORGANIZATION "CHARITABLE FOUNDATION "ANGELS OF SALVATION",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/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ny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the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relationship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tha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could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creat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n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ctual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perceived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conflic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interes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.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Fo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exampl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if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a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cousin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a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tendere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supplie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is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working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n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projec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you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mus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notify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CHARITY ORGANIZATION "CHARITABLE FOUNDATION "ANGELS OF SALVATION".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nothe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exampl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: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if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you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wn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mor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than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n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company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you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mus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disclos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lis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lastRenderedPageBreak/>
              <w:t>of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suppliers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you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wn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you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r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nly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llowed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submi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n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proposal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.</w:t>
            </w:r>
          </w:p>
        </w:tc>
      </w:tr>
    </w:tbl>
    <w:p w14:paraId="2CEA669F" w14:textId="77777777" w:rsidR="00E8072B" w:rsidRPr="008E2A9F" w:rsidRDefault="00E8072B" w:rsidP="00E8072B">
      <w:pPr>
        <w:pStyle w:val="a4"/>
        <w:numPr>
          <w:ilvl w:val="0"/>
          <w:numId w:val="3"/>
        </w:numPr>
        <w:spacing w:after="0" w:line="240" w:lineRule="auto"/>
        <w:rPr>
          <w:rFonts w:ascii="Times New Roman" w:hAnsi="Times New Roman"/>
          <w:b/>
          <w:sz w:val="20"/>
          <w:szCs w:val="20"/>
          <w:lang w:val="uk-UA"/>
        </w:rPr>
      </w:pPr>
      <w:proofErr w:type="spellStart"/>
      <w:r w:rsidRPr="003A29F2">
        <w:rPr>
          <w:rFonts w:ascii="Times New Roman" w:hAnsi="Times New Roman"/>
          <w:b/>
          <w:sz w:val="20"/>
          <w:szCs w:val="20"/>
          <w:lang w:val="uk-UA"/>
        </w:rPr>
        <w:lastRenderedPageBreak/>
        <w:t>Нада</w:t>
      </w:r>
      <w:r>
        <w:rPr>
          <w:rFonts w:ascii="Times New Roman" w:hAnsi="Times New Roman"/>
          <w:b/>
          <w:sz w:val="20"/>
          <w:szCs w:val="20"/>
          <w:lang w:val="uk-UA"/>
        </w:rPr>
        <w:t>ва</w:t>
      </w:r>
      <w:r w:rsidRPr="003A29F2">
        <w:rPr>
          <w:rFonts w:ascii="Times New Roman" w:hAnsi="Times New Roman"/>
          <w:b/>
          <w:sz w:val="20"/>
          <w:szCs w:val="20"/>
          <w:lang w:val="uk-UA"/>
        </w:rPr>
        <w:t>йте</w:t>
      </w:r>
      <w:proofErr w:type="spellEnd"/>
      <w:r w:rsidRPr="003A29F2">
        <w:rPr>
          <w:rFonts w:ascii="Times New Roman" w:hAnsi="Times New Roman"/>
          <w:b/>
          <w:sz w:val="20"/>
          <w:szCs w:val="20"/>
          <w:lang w:val="uk-UA"/>
        </w:rPr>
        <w:t xml:space="preserve"> точні специфікації відповідно до умов Замовлення на закупівлю</w:t>
      </w:r>
      <w:r w:rsidRPr="008E2A9F">
        <w:rPr>
          <w:rFonts w:ascii="Times New Roman" w:hAnsi="Times New Roman"/>
          <w:b/>
          <w:sz w:val="20"/>
          <w:szCs w:val="20"/>
        </w:rPr>
        <w:t xml:space="preserve"> / </w:t>
      </w:r>
      <w:r w:rsidRPr="00FF2B56">
        <w:rPr>
          <w:rFonts w:ascii="Times New Roman" w:hAnsi="Times New Roman"/>
          <w:b/>
          <w:sz w:val="20"/>
          <w:szCs w:val="20"/>
        </w:rPr>
        <w:t>Provide accurate specifications in accordance with the terms of the Purchase Order</w:t>
      </w:r>
      <w:r w:rsidRPr="003A29F2">
        <w:rPr>
          <w:rFonts w:ascii="Times New Roman" w:hAnsi="Times New Roman"/>
          <w:b/>
          <w:sz w:val="20"/>
          <w:szCs w:val="20"/>
          <w:lang w:val="uk-UA"/>
        </w:rPr>
        <w:t>.</w:t>
      </w:r>
    </w:p>
    <w:tbl>
      <w:tblPr>
        <w:tblStyle w:val="ae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E8072B" w14:paraId="7D7ABA84" w14:textId="77777777" w:rsidTr="002A78E8">
        <w:tc>
          <w:tcPr>
            <w:tcW w:w="4796" w:type="dxa"/>
          </w:tcPr>
          <w:p w14:paraId="376FB4EF" w14:textId="77777777" w:rsidR="00E8072B" w:rsidRPr="008E2A9F" w:rsidRDefault="00E8072B" w:rsidP="002A78E8">
            <w:pPr>
              <w:pStyle w:val="a4"/>
              <w:ind w:left="0"/>
              <w:jc w:val="both"/>
              <w:rPr>
                <w:rFonts w:ascii="Times New Roman" w:hAnsi="Times New Roman"/>
                <w:bCs/>
                <w:sz w:val="20"/>
                <w:szCs w:val="20"/>
                <w:lang w:val="uk-UA"/>
              </w:rPr>
            </w:pPr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Якщо Ваша компанія отримала замовлення на закупівлю, Ви як постачальник ПОВИННІ надати точну специфікацію товарів, що закуповує CHARITY ORGANIZATION "CHARITABLE FOUNDATION "ANGELS OF SALVATION".  Вживана продукція не допускається.</w:t>
            </w:r>
          </w:p>
        </w:tc>
        <w:tc>
          <w:tcPr>
            <w:tcW w:w="4796" w:type="dxa"/>
          </w:tcPr>
          <w:p w14:paraId="537D0020" w14:textId="77777777" w:rsidR="00E8072B" w:rsidRPr="008E2A9F" w:rsidRDefault="00E8072B" w:rsidP="002A78E8">
            <w:pPr>
              <w:pStyle w:val="a4"/>
              <w:ind w:left="0"/>
              <w:jc w:val="both"/>
              <w:rPr>
                <w:rFonts w:ascii="Times New Roman" w:hAnsi="Times New Roman"/>
                <w:bCs/>
                <w:sz w:val="20"/>
                <w:szCs w:val="20"/>
                <w:lang w:val="uk-UA"/>
              </w:rPr>
            </w:pP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If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your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company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has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been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awarded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a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purchase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order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you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as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a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supplier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, MUST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provide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the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exact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specifications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of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the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goods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purchased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by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the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CHARITY ORGANIZATION "CHARITABLE FOUNDATION "ANGELS OF SALVATION". 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Used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products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are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not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allowed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.</w:t>
            </w:r>
          </w:p>
        </w:tc>
      </w:tr>
    </w:tbl>
    <w:p w14:paraId="6852538F" w14:textId="77777777" w:rsidR="00E8072B" w:rsidRPr="003A29F2" w:rsidRDefault="00E8072B" w:rsidP="00E8072B">
      <w:pPr>
        <w:pStyle w:val="a4"/>
        <w:spacing w:after="0" w:line="240" w:lineRule="auto"/>
        <w:ind w:left="360"/>
        <w:rPr>
          <w:rFonts w:ascii="Times New Roman" w:hAnsi="Times New Roman"/>
          <w:b/>
          <w:sz w:val="20"/>
          <w:szCs w:val="20"/>
          <w:lang w:val="uk-UA"/>
        </w:rPr>
      </w:pPr>
    </w:p>
    <w:p w14:paraId="395C8DA9" w14:textId="77777777" w:rsidR="00E8072B" w:rsidRPr="003A29F2" w:rsidRDefault="00E8072B" w:rsidP="00E8072B">
      <w:pPr>
        <w:pStyle w:val="a4"/>
        <w:numPr>
          <w:ilvl w:val="0"/>
          <w:numId w:val="3"/>
        </w:numPr>
        <w:spacing w:after="0" w:line="240" w:lineRule="auto"/>
        <w:rPr>
          <w:rFonts w:ascii="Times New Roman" w:hAnsi="Times New Roman"/>
          <w:b/>
          <w:sz w:val="20"/>
          <w:szCs w:val="20"/>
          <w:lang w:val="uk-UA"/>
        </w:rPr>
      </w:pPr>
      <w:r w:rsidRPr="003A29F2">
        <w:rPr>
          <w:rFonts w:ascii="Times New Roman" w:hAnsi="Times New Roman"/>
          <w:b/>
          <w:sz w:val="20"/>
          <w:szCs w:val="20"/>
          <w:lang w:val="uk-UA"/>
        </w:rPr>
        <w:t>Не вступайте в змову з іншими постачальниками</w:t>
      </w:r>
      <w:r w:rsidRPr="008E2A9F">
        <w:rPr>
          <w:rFonts w:ascii="Times New Roman" w:hAnsi="Times New Roman"/>
          <w:b/>
          <w:sz w:val="20"/>
          <w:szCs w:val="20"/>
          <w:lang w:val="uk-UA"/>
        </w:rPr>
        <w:t xml:space="preserve"> / </w:t>
      </w:r>
      <w:r w:rsidRPr="00FF2B56">
        <w:rPr>
          <w:rFonts w:ascii="Times New Roman" w:hAnsi="Times New Roman"/>
          <w:b/>
          <w:sz w:val="20"/>
          <w:szCs w:val="20"/>
        </w:rPr>
        <w:t>Do</w:t>
      </w:r>
      <w:r w:rsidRPr="008E2A9F">
        <w:rPr>
          <w:rFonts w:ascii="Times New Roman" w:hAnsi="Times New Roman"/>
          <w:b/>
          <w:sz w:val="20"/>
          <w:szCs w:val="20"/>
          <w:lang w:val="uk-UA"/>
        </w:rPr>
        <w:t xml:space="preserve"> </w:t>
      </w:r>
      <w:r w:rsidRPr="00FF2B56">
        <w:rPr>
          <w:rFonts w:ascii="Times New Roman" w:hAnsi="Times New Roman"/>
          <w:b/>
          <w:sz w:val="20"/>
          <w:szCs w:val="20"/>
        </w:rPr>
        <w:t>not</w:t>
      </w:r>
      <w:r w:rsidRPr="008E2A9F">
        <w:rPr>
          <w:rFonts w:ascii="Times New Roman" w:hAnsi="Times New Roman"/>
          <w:b/>
          <w:sz w:val="20"/>
          <w:szCs w:val="20"/>
          <w:lang w:val="uk-UA"/>
        </w:rPr>
        <w:t xml:space="preserve"> </w:t>
      </w:r>
      <w:r w:rsidRPr="00FF2B56">
        <w:rPr>
          <w:rFonts w:ascii="Times New Roman" w:hAnsi="Times New Roman"/>
          <w:b/>
          <w:sz w:val="20"/>
          <w:szCs w:val="20"/>
        </w:rPr>
        <w:t>collude</w:t>
      </w:r>
      <w:r w:rsidRPr="008E2A9F">
        <w:rPr>
          <w:rFonts w:ascii="Times New Roman" w:hAnsi="Times New Roman"/>
          <w:b/>
          <w:sz w:val="20"/>
          <w:szCs w:val="20"/>
          <w:lang w:val="uk-UA"/>
        </w:rPr>
        <w:t xml:space="preserve"> </w:t>
      </w:r>
      <w:r w:rsidRPr="00FF2B56">
        <w:rPr>
          <w:rFonts w:ascii="Times New Roman" w:hAnsi="Times New Roman"/>
          <w:b/>
          <w:sz w:val="20"/>
          <w:szCs w:val="20"/>
        </w:rPr>
        <w:t>with</w:t>
      </w:r>
      <w:r w:rsidRPr="008E2A9F">
        <w:rPr>
          <w:rFonts w:ascii="Times New Roman" w:hAnsi="Times New Roman"/>
          <w:b/>
          <w:sz w:val="20"/>
          <w:szCs w:val="20"/>
          <w:lang w:val="uk-UA"/>
        </w:rPr>
        <w:t xml:space="preserve"> </w:t>
      </w:r>
      <w:r w:rsidRPr="00FF2B56">
        <w:rPr>
          <w:rFonts w:ascii="Times New Roman" w:hAnsi="Times New Roman"/>
          <w:b/>
          <w:sz w:val="20"/>
          <w:szCs w:val="20"/>
        </w:rPr>
        <w:t>other</w:t>
      </w:r>
      <w:r w:rsidRPr="008E2A9F">
        <w:rPr>
          <w:rFonts w:ascii="Times New Roman" w:hAnsi="Times New Roman"/>
          <w:b/>
          <w:sz w:val="20"/>
          <w:szCs w:val="20"/>
          <w:lang w:val="uk-UA"/>
        </w:rPr>
        <w:t xml:space="preserve"> </w:t>
      </w:r>
      <w:r w:rsidRPr="00FF2B56">
        <w:rPr>
          <w:rFonts w:ascii="Times New Roman" w:hAnsi="Times New Roman"/>
          <w:b/>
          <w:sz w:val="20"/>
          <w:szCs w:val="20"/>
        </w:rPr>
        <w:t>suppliers</w:t>
      </w:r>
      <w:r w:rsidRPr="003A29F2">
        <w:rPr>
          <w:rFonts w:ascii="Times New Roman" w:hAnsi="Times New Roman"/>
          <w:b/>
          <w:sz w:val="20"/>
          <w:szCs w:val="20"/>
          <w:lang w:val="uk-UA"/>
        </w:rPr>
        <w:t>.</w:t>
      </w:r>
    </w:p>
    <w:tbl>
      <w:tblPr>
        <w:tblStyle w:val="ae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9"/>
        <w:gridCol w:w="4623"/>
      </w:tblGrid>
      <w:tr w:rsidR="00E8072B" w:rsidRPr="008E2A9F" w14:paraId="42D84916" w14:textId="77777777" w:rsidTr="002A78E8">
        <w:tc>
          <w:tcPr>
            <w:tcW w:w="4796" w:type="dxa"/>
          </w:tcPr>
          <w:p w14:paraId="2EB357C6" w14:textId="77777777" w:rsidR="00E8072B" w:rsidRPr="008E2A9F" w:rsidRDefault="00E8072B" w:rsidP="002A78E8">
            <w:pPr>
              <w:pStyle w:val="a4"/>
              <w:ind w:left="0"/>
              <w:jc w:val="both"/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</w:pPr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Ваша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технічна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та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вартісна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пропозиція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має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бути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підготовлена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самостійно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, без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жодних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консультацій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,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спілкування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або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узгоджень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з метою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обмеження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конкуренції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з будь-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яким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іншим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учасником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тендера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чи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конкурентом.</w:t>
            </w:r>
          </w:p>
        </w:tc>
        <w:tc>
          <w:tcPr>
            <w:tcW w:w="4796" w:type="dxa"/>
          </w:tcPr>
          <w:p w14:paraId="313B166E" w14:textId="77777777" w:rsidR="00E8072B" w:rsidRPr="008E2A9F" w:rsidRDefault="00E8072B" w:rsidP="002A78E8">
            <w:pPr>
              <w:pStyle w:val="a4"/>
              <w:ind w:left="0"/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E2A9F">
              <w:rPr>
                <w:rFonts w:ascii="Times New Roman" w:hAnsi="Times New Roman"/>
                <w:color w:val="000000"/>
                <w:sz w:val="20"/>
                <w:szCs w:val="20"/>
              </w:rPr>
              <w:t>Your technical and financial proposal must be prepared independently, without any consultation, communication or agreement to restrict competition with any other tenderer or competitor.</w:t>
            </w:r>
          </w:p>
        </w:tc>
      </w:tr>
    </w:tbl>
    <w:p w14:paraId="7E78A3A2" w14:textId="77777777" w:rsidR="00E8072B" w:rsidRPr="008E2A9F" w:rsidRDefault="00E8072B" w:rsidP="00E8072B">
      <w:pPr>
        <w:pStyle w:val="a4"/>
        <w:spacing w:after="0" w:line="240" w:lineRule="auto"/>
        <w:ind w:left="360"/>
        <w:rPr>
          <w:rFonts w:ascii="Times New Roman" w:hAnsi="Times New Roman"/>
          <w:color w:val="000000"/>
          <w:sz w:val="20"/>
          <w:szCs w:val="20"/>
        </w:rPr>
      </w:pPr>
    </w:p>
    <w:p w14:paraId="752A8B77" w14:textId="77777777" w:rsidR="00E8072B" w:rsidRPr="008E2A9F" w:rsidRDefault="00E8072B" w:rsidP="00E8072B">
      <w:pPr>
        <w:pStyle w:val="a4"/>
        <w:numPr>
          <w:ilvl w:val="0"/>
          <w:numId w:val="3"/>
        </w:numPr>
        <w:spacing w:after="0" w:line="240" w:lineRule="auto"/>
        <w:rPr>
          <w:rFonts w:ascii="Times New Roman" w:hAnsi="Times New Roman"/>
          <w:b/>
          <w:bCs/>
          <w:sz w:val="20"/>
          <w:szCs w:val="20"/>
          <w:lang w:val="uk-UA"/>
        </w:rPr>
      </w:pPr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>Залучайте та наймайте персонал постачальника відповідно до вимог місцевого трудового законодавства</w:t>
      </w:r>
      <w:r w:rsidRPr="008E2A9F">
        <w:rPr>
          <w:rFonts w:ascii="Times New Roman" w:hAnsi="Times New Roman"/>
          <w:b/>
          <w:bCs/>
          <w:sz w:val="20"/>
          <w:szCs w:val="20"/>
        </w:rPr>
        <w:t xml:space="preserve"> / </w:t>
      </w:r>
      <w:r w:rsidRPr="00FF2B56">
        <w:rPr>
          <w:rFonts w:ascii="Times New Roman" w:hAnsi="Times New Roman"/>
          <w:b/>
          <w:bCs/>
          <w:sz w:val="20"/>
          <w:szCs w:val="20"/>
        </w:rPr>
        <w:t xml:space="preserve">Engage and employ supplier personnel in accordance with local </w:t>
      </w:r>
      <w:proofErr w:type="spellStart"/>
      <w:r w:rsidRPr="00FF2B56">
        <w:rPr>
          <w:rFonts w:ascii="Times New Roman" w:hAnsi="Times New Roman"/>
          <w:b/>
          <w:bCs/>
          <w:sz w:val="20"/>
          <w:szCs w:val="20"/>
        </w:rPr>
        <w:t>labour</w:t>
      </w:r>
      <w:proofErr w:type="spellEnd"/>
      <w:r w:rsidRPr="00FF2B56">
        <w:rPr>
          <w:rFonts w:ascii="Times New Roman" w:hAnsi="Times New Roman"/>
          <w:b/>
          <w:bCs/>
          <w:sz w:val="20"/>
          <w:szCs w:val="20"/>
        </w:rPr>
        <w:t xml:space="preserve"> laws</w:t>
      </w:r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>.</w:t>
      </w:r>
    </w:p>
    <w:tbl>
      <w:tblPr>
        <w:tblStyle w:val="ae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9"/>
        <w:gridCol w:w="4613"/>
      </w:tblGrid>
      <w:tr w:rsidR="00E8072B" w14:paraId="0AF269E6" w14:textId="77777777" w:rsidTr="002A78E8">
        <w:tc>
          <w:tcPr>
            <w:tcW w:w="4796" w:type="dxa"/>
          </w:tcPr>
          <w:p w14:paraId="7C3539C1" w14:textId="77777777" w:rsidR="00E8072B" w:rsidRPr="008C0151" w:rsidRDefault="00E8072B" w:rsidP="002A78E8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Постачальники мусять суворо дотримуватися всіх вимог чинного місцевого законодавства під час наймання персоналу, і їм забороняється наймати дітей, що не досягли працездатного віку. Крім того, постачальник повинен дотримуватися національних і міжнародних законів і стандартів, що стосуються добробуту та захисту дітей, і прямо забороняти своїм працівникам і консультантам брати участь у жорстокому поводженні з дітьми, їхній експлуатації або нехтуванні ними.</w:t>
            </w:r>
          </w:p>
        </w:tc>
        <w:tc>
          <w:tcPr>
            <w:tcW w:w="4796" w:type="dxa"/>
          </w:tcPr>
          <w:p w14:paraId="20F5A61D" w14:textId="77777777" w:rsidR="00E8072B" w:rsidRPr="008C0151" w:rsidRDefault="00E8072B" w:rsidP="002A78E8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  <w:lang w:val="uk-UA"/>
              </w:rPr>
            </w:pP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Suppliers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must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strictly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comply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ll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pplicabl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local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laws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when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hiring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personnel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r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prohibited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from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hiring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children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under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g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working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g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.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In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ddition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supplier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must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comply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national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international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laws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standards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relating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welfar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protection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children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expressly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prohibit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its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employees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consultants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from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engaging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in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child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bus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exploitation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or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neglect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.</w:t>
            </w:r>
          </w:p>
        </w:tc>
      </w:tr>
    </w:tbl>
    <w:p w14:paraId="10D55B59" w14:textId="77777777" w:rsidR="00E8072B" w:rsidRPr="003A29F2" w:rsidRDefault="00E8072B" w:rsidP="00E8072B">
      <w:pPr>
        <w:pStyle w:val="a4"/>
        <w:spacing w:after="0" w:line="240" w:lineRule="auto"/>
        <w:ind w:left="360"/>
        <w:rPr>
          <w:rFonts w:ascii="Times New Roman" w:hAnsi="Times New Roman"/>
          <w:b/>
          <w:bCs/>
          <w:sz w:val="20"/>
          <w:szCs w:val="20"/>
          <w:lang w:val="uk-UA"/>
        </w:rPr>
      </w:pPr>
    </w:p>
    <w:p w14:paraId="641E210C" w14:textId="77777777" w:rsidR="00E8072B" w:rsidRPr="008C0151" w:rsidRDefault="00E8072B" w:rsidP="00E8072B">
      <w:pPr>
        <w:rPr>
          <w:rFonts w:ascii="Times New Roman" w:hAnsi="Times New Roman"/>
          <w:sz w:val="20"/>
          <w:szCs w:val="20"/>
          <w:u w:val="single"/>
          <w:lang w:val="uk-UA"/>
        </w:rPr>
      </w:pPr>
      <w:r w:rsidRPr="003A29F2">
        <w:rPr>
          <w:rFonts w:ascii="Times New Roman" w:hAnsi="Times New Roman"/>
          <w:sz w:val="20"/>
          <w:szCs w:val="20"/>
          <w:u w:val="single"/>
          <w:lang w:val="uk-UA"/>
        </w:rPr>
        <w:t xml:space="preserve">Порушення можуть призвести до розірвання </w:t>
      </w:r>
      <w:r>
        <w:rPr>
          <w:rFonts w:ascii="Times New Roman" w:hAnsi="Times New Roman"/>
          <w:sz w:val="20"/>
          <w:szCs w:val="20"/>
          <w:u w:val="single"/>
          <w:lang w:val="uk-UA"/>
        </w:rPr>
        <w:t>Д</w:t>
      </w:r>
      <w:r w:rsidRPr="003A29F2">
        <w:rPr>
          <w:rFonts w:ascii="Times New Roman" w:hAnsi="Times New Roman"/>
          <w:sz w:val="20"/>
          <w:szCs w:val="20"/>
          <w:u w:val="single"/>
          <w:lang w:val="uk-UA"/>
        </w:rPr>
        <w:t>оговору та позбавити постачальника можливостей у майбутньому.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/ </w:t>
      </w:r>
      <w:r w:rsidRPr="00FF2B56">
        <w:rPr>
          <w:rFonts w:ascii="Times New Roman" w:hAnsi="Times New Roman"/>
          <w:sz w:val="20"/>
          <w:szCs w:val="20"/>
          <w:u w:val="single"/>
        </w:rPr>
        <w:t>Violations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may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result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in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the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termination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of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the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Agreement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and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disqualify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the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supplier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from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future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Pr="00FF2B56">
        <w:rPr>
          <w:rFonts w:ascii="Times New Roman" w:hAnsi="Times New Roman"/>
          <w:sz w:val="20"/>
          <w:szCs w:val="20"/>
          <w:u w:val="single"/>
        </w:rPr>
        <w:t>opportunities</w:t>
      </w:r>
      <w:r w:rsidRPr="008C0151">
        <w:rPr>
          <w:rFonts w:ascii="Times New Roman" w:hAnsi="Times New Roman"/>
          <w:sz w:val="20"/>
          <w:szCs w:val="20"/>
          <w:u w:val="single"/>
          <w:lang w:val="uk-UA"/>
        </w:rPr>
        <w:t>.</w:t>
      </w:r>
    </w:p>
    <w:p w14:paraId="72E6C0A4" w14:textId="77777777" w:rsidR="00E8072B" w:rsidRPr="003A29F2" w:rsidRDefault="00E8072B" w:rsidP="00E8072B">
      <w:pPr>
        <w:rPr>
          <w:rFonts w:ascii="Times New Roman" w:hAnsi="Times New Roman"/>
          <w:sz w:val="20"/>
          <w:szCs w:val="20"/>
          <w:lang w:val="uk-UA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96"/>
        <w:gridCol w:w="4796"/>
      </w:tblGrid>
      <w:tr w:rsidR="00E8072B" w14:paraId="1E6C942F" w14:textId="77777777" w:rsidTr="002A78E8">
        <w:tc>
          <w:tcPr>
            <w:tcW w:w="4796" w:type="dxa"/>
          </w:tcPr>
          <w:p w14:paraId="19795A60" w14:textId="77777777" w:rsidR="00E8072B" w:rsidRPr="003A29F2" w:rsidRDefault="00E8072B" w:rsidP="002A78E8">
            <w:pPr>
              <w:rPr>
                <w:rFonts w:ascii="Times New Roman" w:hAnsi="Times New Roman"/>
                <w:sz w:val="20"/>
                <w:szCs w:val="20"/>
                <w:lang w:val="uk-UA"/>
              </w:rPr>
            </w:pPr>
            <w:r>
              <w:rPr>
                <w:rFonts w:ascii="Times New Roman" w:hAnsi="Times New Roman"/>
                <w:sz w:val="20"/>
                <w:szCs w:val="20"/>
                <w:lang w:val="uk-UA"/>
              </w:rPr>
              <w:t>Проси</w:t>
            </w:r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мо негайно повідомляти за наведеними нижче адресами в разі, якщо будь-який співробітник </w:t>
            </w:r>
            <w:proofErr w:type="spellStart"/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>проєкту</w:t>
            </w:r>
            <w:proofErr w:type="spellEnd"/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вимагає </w:t>
            </w:r>
            <w:r>
              <w:rPr>
                <w:rFonts w:ascii="Times New Roman" w:hAnsi="Times New Roman"/>
                <w:sz w:val="20"/>
                <w:szCs w:val="20"/>
                <w:lang w:val="uk-UA"/>
              </w:rPr>
              <w:t>щось цінне</w:t>
            </w:r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задля того, щоб укласти договір на закупівлю з вашим підприємством, та про всі інші порушення норм етичної поведінки:</w:t>
            </w:r>
          </w:p>
          <w:p w14:paraId="5F8CE605" w14:textId="77777777" w:rsidR="00E8072B" w:rsidRPr="003A29F2" w:rsidRDefault="00E8072B" w:rsidP="002A78E8">
            <w:pPr>
              <w:rPr>
                <w:rFonts w:ascii="Times New Roman" w:hAnsi="Times New Roman"/>
                <w:sz w:val="20"/>
                <w:szCs w:val="20"/>
                <w:u w:val="single"/>
                <w:lang w:val="uk-UA"/>
              </w:rPr>
            </w:pPr>
          </w:p>
          <w:p w14:paraId="3B614328" w14:textId="77777777" w:rsidR="00E8072B" w:rsidRPr="00F3012D" w:rsidRDefault="00E8072B" w:rsidP="002A78E8">
            <w:pPr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Вище керівництво 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 xml:space="preserve">ATION 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 OF SALVATION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FF6361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: </w:t>
            </w:r>
            <w:hyperlink r:id="rId9" w:history="1">
              <w:r w:rsidRPr="00CC4DF1">
                <w:rPr>
                  <w:rStyle w:val="a3"/>
                  <w:rFonts w:ascii="Times New Roman" w:hAnsi="Times New Roman"/>
                  <w:lang w:val="uk-UA"/>
                </w:rPr>
                <w:t>dmyshenin@charity-aos.com</w:t>
              </w:r>
            </w:hyperlink>
            <w:hyperlink r:id="rId10" w:history="1"/>
          </w:p>
          <w:p w14:paraId="1D5A1A3E" w14:textId="77777777" w:rsidR="00E8072B" w:rsidRPr="003A29F2" w:rsidRDefault="00E8072B" w:rsidP="002A78E8">
            <w:pPr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Онлайн: </w:t>
            </w:r>
            <w:hyperlink r:id="rId11" w:history="1">
              <w:r w:rsidRPr="00FF6361">
                <w:rPr>
                  <w:rStyle w:val="a3"/>
                  <w:rFonts w:ascii="Times New Roman" w:hAnsi="Times New Roman"/>
                  <w:lang w:val="uk-UA"/>
                </w:rPr>
                <w:t>charity-aos.com</w:t>
              </w:r>
            </w:hyperlink>
            <w:hyperlink r:id="rId12" w:history="1"/>
          </w:p>
          <w:p w14:paraId="24AD85A8" w14:textId="77777777" w:rsidR="00E8072B" w:rsidRDefault="00E8072B" w:rsidP="002A78E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796" w:type="dxa"/>
          </w:tcPr>
          <w:p w14:paraId="2FED3C4C" w14:textId="77777777" w:rsidR="00E8072B" w:rsidRDefault="00E8072B" w:rsidP="002A78E8">
            <w:pPr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leas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mmediatel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repor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ddresse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below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ojec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employe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demand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something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valu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rde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ente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nt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a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ocuremen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ntrac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you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mpan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ll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the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violation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ethical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behaviour</w:t>
            </w:r>
            <w:proofErr w:type="spellEnd"/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>:</w:t>
            </w:r>
          </w:p>
          <w:p w14:paraId="3B2F0747" w14:textId="77777777" w:rsidR="00E8072B" w:rsidRDefault="00E8072B" w:rsidP="002A78E8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1636F634" w14:textId="77777777" w:rsidR="00E8072B" w:rsidRPr="008C0151" w:rsidRDefault="00E8072B" w:rsidP="002A78E8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558FE056" w14:textId="77777777" w:rsidR="00E8072B" w:rsidRPr="00F3012D" w:rsidRDefault="00E8072B" w:rsidP="002A78E8">
            <w:pPr>
              <w:rPr>
                <w:rFonts w:ascii="Times New Roman" w:hAnsi="Times New Roman"/>
                <w:sz w:val="20"/>
                <w:szCs w:val="20"/>
                <w:lang w:val="uk-UA"/>
              </w:rPr>
            </w:pP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op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managemen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 xml:space="preserve">ATION 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 OF SALVATION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FF6361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: </w:t>
            </w:r>
            <w:hyperlink r:id="rId13" w:history="1">
              <w:r w:rsidRPr="00CC4DF1">
                <w:rPr>
                  <w:rStyle w:val="a3"/>
                  <w:rFonts w:ascii="Times New Roman" w:hAnsi="Times New Roman"/>
                  <w:lang w:val="uk-UA"/>
                </w:rPr>
                <w:t>dmyshenin@charity-aos.com</w:t>
              </w:r>
            </w:hyperlink>
            <w:hyperlink r:id="rId14" w:history="1"/>
          </w:p>
          <w:p w14:paraId="0B9E2CF8" w14:textId="77777777" w:rsidR="00E8072B" w:rsidRPr="00DB0550" w:rsidRDefault="00E8072B" w:rsidP="002A78E8">
            <w:pPr>
              <w:rPr>
                <w:rFonts w:ascii="Times New Roman" w:hAnsi="Times New Roman"/>
                <w:sz w:val="20"/>
                <w:szCs w:val="20"/>
                <w:lang w:val="uk-UA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Website</w:t>
            </w:r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: </w:t>
            </w:r>
            <w:hyperlink r:id="rId15" w:history="1">
              <w:r w:rsidRPr="00FF6361">
                <w:rPr>
                  <w:rStyle w:val="a3"/>
                  <w:rFonts w:ascii="Times New Roman" w:hAnsi="Times New Roman"/>
                  <w:lang w:val="uk-UA"/>
                </w:rPr>
                <w:t>charity-aos.com</w:t>
              </w:r>
            </w:hyperlink>
            <w:hyperlink r:id="rId16" w:history="1"/>
          </w:p>
          <w:p w14:paraId="4E2FE4E2" w14:textId="77777777" w:rsidR="00E8072B" w:rsidRDefault="00E8072B" w:rsidP="002A78E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68639BA5" w14:textId="77777777" w:rsidR="00E8072B" w:rsidRPr="00FF2B56" w:rsidRDefault="00E8072B" w:rsidP="00E8072B">
      <w:pPr>
        <w:rPr>
          <w:rFonts w:ascii="Times New Roman" w:hAnsi="Times New Roman"/>
          <w:color w:val="000000"/>
          <w:sz w:val="20"/>
          <w:szCs w:val="20"/>
          <w:lang w:val="uk-UA"/>
        </w:rPr>
      </w:pPr>
      <w:r>
        <w:rPr>
          <w:rFonts w:ascii="Times New Roman" w:hAnsi="Times New Roman"/>
          <w:b/>
          <w:bCs/>
          <w:noProof/>
          <w:sz w:val="28"/>
          <w:szCs w:val="28"/>
          <w:lang w:val="ru-RU"/>
        </w:rPr>
        <w:drawing>
          <wp:anchor distT="0" distB="0" distL="114300" distR="114300" simplePos="0" relativeHeight="251659264" behindDoc="1" locked="0" layoutInCell="1" allowOverlap="1" wp14:anchorId="6CF05EFB" wp14:editId="5C78A2F1">
            <wp:simplePos x="0" y="0"/>
            <wp:positionH relativeFrom="column">
              <wp:posOffset>-1246505</wp:posOffset>
            </wp:positionH>
            <wp:positionV relativeFrom="paragraph">
              <wp:posOffset>-997929</wp:posOffset>
            </wp:positionV>
            <wp:extent cx="7758953" cy="10980308"/>
            <wp:effectExtent l="0" t="0" r="1270" b="5715"/>
            <wp:wrapNone/>
            <wp:docPr id="1754749073" name="Рисунок 2" descr="Изображение выглядит как снимок экрана, дизайн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506540" name="Рисунок 2" descr="Изображение выглядит как снимок экрана, дизайн&#10;&#10;Автоматически созданное описание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58953" cy="109803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>Я підтверджую, що ознайомився</w:t>
      </w:r>
      <w:r>
        <w:rPr>
          <w:rFonts w:ascii="Times New Roman" w:hAnsi="Times New Roman"/>
          <w:color w:val="000000"/>
          <w:sz w:val="20"/>
          <w:szCs w:val="20"/>
          <w:lang w:val="uk-UA"/>
        </w:rPr>
        <w:t>/</w:t>
      </w:r>
      <w:proofErr w:type="spellStart"/>
      <w:r>
        <w:rPr>
          <w:rFonts w:ascii="Times New Roman" w:hAnsi="Times New Roman"/>
          <w:color w:val="000000"/>
          <w:sz w:val="20"/>
          <w:szCs w:val="20"/>
          <w:lang w:val="uk-UA"/>
        </w:rPr>
        <w:t>лась</w:t>
      </w:r>
      <w:proofErr w:type="spellEnd"/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  <w:lang w:val="uk-UA"/>
        </w:rPr>
        <w:t>із наведеними вище етичними</w:t>
      </w: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 xml:space="preserve"> вимог</w:t>
      </w:r>
      <w:r>
        <w:rPr>
          <w:rFonts w:ascii="Times New Roman" w:hAnsi="Times New Roman"/>
          <w:color w:val="000000"/>
          <w:sz w:val="20"/>
          <w:szCs w:val="20"/>
          <w:lang w:val="uk-UA"/>
        </w:rPr>
        <w:t>ами,</w:t>
      </w: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 xml:space="preserve"> погоджуюся дотримуватися</w:t>
      </w:r>
      <w:r>
        <w:rPr>
          <w:rFonts w:ascii="Times New Roman" w:hAnsi="Times New Roman"/>
          <w:color w:val="000000"/>
          <w:sz w:val="20"/>
          <w:szCs w:val="20"/>
          <w:lang w:val="uk-UA"/>
        </w:rPr>
        <w:t xml:space="preserve"> їх</w:t>
      </w: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 xml:space="preserve"> і розумію, що будь-які порушення </w:t>
      </w:r>
      <w:r>
        <w:rPr>
          <w:rFonts w:ascii="Times New Roman" w:hAnsi="Times New Roman"/>
          <w:color w:val="000000"/>
          <w:sz w:val="20"/>
          <w:szCs w:val="20"/>
          <w:lang w:val="uk-UA"/>
        </w:rPr>
        <w:t>призведуть до вилучення</w:t>
      </w: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  <w:lang w:val="uk-UA"/>
        </w:rPr>
        <w:t>моєї компанії</w:t>
      </w: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 xml:space="preserve"> з подальшого розгляду.</w:t>
      </w:r>
      <w:r w:rsidRPr="008C0151">
        <w:rPr>
          <w:rFonts w:ascii="Times New Roman" w:hAnsi="Times New Roman"/>
          <w:color w:val="000000"/>
          <w:sz w:val="20"/>
          <w:szCs w:val="20"/>
          <w:lang w:val="uk-UA"/>
        </w:rPr>
        <w:t xml:space="preserve"> /</w:t>
      </w:r>
    </w:p>
    <w:p w14:paraId="5056E4CE" w14:textId="77777777" w:rsidR="00E8072B" w:rsidRPr="008C0151" w:rsidRDefault="00E8072B" w:rsidP="00E8072B">
      <w:pPr>
        <w:rPr>
          <w:rFonts w:ascii="Times New Roman" w:hAnsi="Times New Roman"/>
          <w:color w:val="000000"/>
          <w:sz w:val="20"/>
          <w:szCs w:val="20"/>
        </w:rPr>
      </w:pPr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I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confirm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that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I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have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read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the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above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ethical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requirements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,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agree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to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comply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with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them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and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understand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that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any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violations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will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result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in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my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company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being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excluded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from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further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consideration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.</w:t>
      </w: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>.</w:t>
      </w:r>
    </w:p>
    <w:p w14:paraId="309480D6" w14:textId="77777777" w:rsidR="00E8072B" w:rsidRPr="003A29F2" w:rsidRDefault="00E8072B" w:rsidP="00E8072B">
      <w:pPr>
        <w:rPr>
          <w:rFonts w:ascii="Times New Roman" w:hAnsi="Times New Roman"/>
          <w:color w:val="000000"/>
          <w:sz w:val="20"/>
          <w:szCs w:val="20"/>
          <w:lang w:val="uk-UA"/>
        </w:rPr>
      </w:pPr>
    </w:p>
    <w:p w14:paraId="4C1F6EF4" w14:textId="77777777" w:rsidR="00E8072B" w:rsidRPr="003A29F2" w:rsidRDefault="00E8072B" w:rsidP="00E8072B">
      <w:pPr>
        <w:rPr>
          <w:rFonts w:ascii="Times New Roman" w:hAnsi="Times New Roman"/>
          <w:color w:val="000000"/>
          <w:sz w:val="20"/>
          <w:szCs w:val="20"/>
          <w:lang w:val="uk-UA"/>
        </w:rPr>
      </w:pP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>Ім’я, підпис і дата</w:t>
      </w:r>
      <w:r>
        <w:rPr>
          <w:rFonts w:ascii="Times New Roman" w:hAnsi="Times New Roman"/>
          <w:color w:val="000000"/>
          <w:sz w:val="20"/>
          <w:szCs w:val="20"/>
        </w:rPr>
        <w:t xml:space="preserve"> /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Name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,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signature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and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date</w:t>
      </w:r>
      <w:proofErr w:type="spellEnd"/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>: _________________________________________________</w:t>
      </w:r>
      <w:r>
        <w:rPr>
          <w:rFonts w:ascii="Times New Roman" w:hAnsi="Times New Roman"/>
          <w:color w:val="000000"/>
          <w:sz w:val="20"/>
          <w:szCs w:val="20"/>
        </w:rPr>
        <w:t>__</w:t>
      </w: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>______</w:t>
      </w:r>
    </w:p>
    <w:p w14:paraId="47B2FDFF" w14:textId="19B419F7" w:rsidR="00EE5097" w:rsidRPr="00E8072B" w:rsidRDefault="00EE5097" w:rsidP="00E8072B">
      <w:pPr>
        <w:rPr>
          <w:lang w:val="uk-UA"/>
        </w:rPr>
      </w:pPr>
    </w:p>
    <w:sectPr w:rsidR="00EE5097" w:rsidRPr="00E8072B" w:rsidSect="00051F40">
      <w:pgSz w:w="11906" w:h="16838" w:code="9"/>
      <w:pgMar w:top="1152" w:right="1152" w:bottom="709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A7753"/>
    <w:multiLevelType w:val="hybridMultilevel"/>
    <w:tmpl w:val="66A2C9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A366E9"/>
    <w:multiLevelType w:val="hybridMultilevel"/>
    <w:tmpl w:val="79E4AD04"/>
    <w:lvl w:ilvl="0" w:tplc="594C118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9D4E19"/>
    <w:multiLevelType w:val="hybridMultilevel"/>
    <w:tmpl w:val="B4583C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CC70DA"/>
    <w:multiLevelType w:val="hybridMultilevel"/>
    <w:tmpl w:val="5FD6056E"/>
    <w:lvl w:ilvl="0" w:tplc="594C118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5C2812"/>
    <w:multiLevelType w:val="hybridMultilevel"/>
    <w:tmpl w:val="C4FC78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0sjQ3MzEwNDQwNDdS0lEKTi0uzszPAykwrAUAU90XOCwAAAA="/>
  </w:docVars>
  <w:rsids>
    <w:rsidRoot w:val="001705FD"/>
    <w:rsid w:val="00051F40"/>
    <w:rsid w:val="00055651"/>
    <w:rsid w:val="00057A2C"/>
    <w:rsid w:val="000910DB"/>
    <w:rsid w:val="000B3542"/>
    <w:rsid w:val="000D54F2"/>
    <w:rsid w:val="00117651"/>
    <w:rsid w:val="0013531F"/>
    <w:rsid w:val="001705FD"/>
    <w:rsid w:val="0017367B"/>
    <w:rsid w:val="00180150"/>
    <w:rsid w:val="0018571C"/>
    <w:rsid w:val="001E3B48"/>
    <w:rsid w:val="00200E58"/>
    <w:rsid w:val="00266E18"/>
    <w:rsid w:val="002760CF"/>
    <w:rsid w:val="002D07BC"/>
    <w:rsid w:val="00314A4C"/>
    <w:rsid w:val="003156B0"/>
    <w:rsid w:val="00380AA0"/>
    <w:rsid w:val="003A29F2"/>
    <w:rsid w:val="0046155E"/>
    <w:rsid w:val="00486D45"/>
    <w:rsid w:val="004E7355"/>
    <w:rsid w:val="005E6436"/>
    <w:rsid w:val="00611191"/>
    <w:rsid w:val="00633110"/>
    <w:rsid w:val="00633C33"/>
    <w:rsid w:val="00636D39"/>
    <w:rsid w:val="00673AD3"/>
    <w:rsid w:val="006B322F"/>
    <w:rsid w:val="006B6CD9"/>
    <w:rsid w:val="006C2004"/>
    <w:rsid w:val="006C5BE2"/>
    <w:rsid w:val="00706F4A"/>
    <w:rsid w:val="00756681"/>
    <w:rsid w:val="00760291"/>
    <w:rsid w:val="00761985"/>
    <w:rsid w:val="00787928"/>
    <w:rsid w:val="007B2323"/>
    <w:rsid w:val="007E61DF"/>
    <w:rsid w:val="007E678C"/>
    <w:rsid w:val="00822AE0"/>
    <w:rsid w:val="008265B2"/>
    <w:rsid w:val="00843D28"/>
    <w:rsid w:val="00861FF4"/>
    <w:rsid w:val="00886A6A"/>
    <w:rsid w:val="00890B45"/>
    <w:rsid w:val="008B2FB4"/>
    <w:rsid w:val="009B7E39"/>
    <w:rsid w:val="00A3721F"/>
    <w:rsid w:val="00A640D1"/>
    <w:rsid w:val="00A72476"/>
    <w:rsid w:val="00AD03E4"/>
    <w:rsid w:val="00AE3B00"/>
    <w:rsid w:val="00AE6F00"/>
    <w:rsid w:val="00B3402C"/>
    <w:rsid w:val="00B76A18"/>
    <w:rsid w:val="00BA4C43"/>
    <w:rsid w:val="00BA523F"/>
    <w:rsid w:val="00BF2FD0"/>
    <w:rsid w:val="00C567EA"/>
    <w:rsid w:val="00C77C83"/>
    <w:rsid w:val="00CC20F7"/>
    <w:rsid w:val="00CE59EE"/>
    <w:rsid w:val="00D70232"/>
    <w:rsid w:val="00DE42F6"/>
    <w:rsid w:val="00E00C56"/>
    <w:rsid w:val="00E100D5"/>
    <w:rsid w:val="00E260B2"/>
    <w:rsid w:val="00E8072B"/>
    <w:rsid w:val="00EC669F"/>
    <w:rsid w:val="00EE5097"/>
    <w:rsid w:val="00EE6128"/>
    <w:rsid w:val="00F2009F"/>
    <w:rsid w:val="00F21BF7"/>
    <w:rsid w:val="00F3012D"/>
    <w:rsid w:val="00FC5D85"/>
    <w:rsid w:val="00FF6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C853AB"/>
  <w15:chartTrackingRefBased/>
  <w15:docId w15:val="{571504C4-471F-40E7-BFA5-9FAA6BF29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05FD"/>
    <w:pPr>
      <w:spacing w:after="0" w:line="240" w:lineRule="auto"/>
    </w:pPr>
    <w:rPr>
      <w:rFonts w:ascii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705FD"/>
    <w:rPr>
      <w:color w:val="0563C1"/>
      <w:u w:val="single"/>
    </w:rPr>
  </w:style>
  <w:style w:type="paragraph" w:styleId="a4">
    <w:name w:val="List Paragraph"/>
    <w:basedOn w:val="a"/>
    <w:link w:val="a5"/>
    <w:uiPriority w:val="34"/>
    <w:qFormat/>
    <w:rsid w:val="001705FD"/>
    <w:pPr>
      <w:spacing w:after="160" w:line="252" w:lineRule="auto"/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A3721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A3721F"/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A3721F"/>
    <w:rPr>
      <w:rFonts w:ascii="Calibri" w:hAnsi="Calibri" w:cs="Times New Roman"/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A3721F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A3721F"/>
    <w:rPr>
      <w:rFonts w:ascii="Calibri" w:hAnsi="Calibri" w:cs="Times New Roman"/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A3721F"/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A3721F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a0"/>
    <w:uiPriority w:val="99"/>
    <w:semiHidden/>
    <w:unhideWhenUsed/>
    <w:rsid w:val="007E61DF"/>
    <w:rPr>
      <w:color w:val="605E5C"/>
      <w:shd w:val="clear" w:color="auto" w:fill="E1DFDD"/>
    </w:rPr>
  </w:style>
  <w:style w:type="character" w:styleId="ad">
    <w:name w:val="Unresolved Mention"/>
    <w:basedOn w:val="a0"/>
    <w:uiPriority w:val="99"/>
    <w:semiHidden/>
    <w:unhideWhenUsed/>
    <w:rsid w:val="007E678C"/>
    <w:rPr>
      <w:color w:val="605E5C"/>
      <w:shd w:val="clear" w:color="auto" w:fill="E1DFDD"/>
    </w:rPr>
  </w:style>
  <w:style w:type="table" w:styleId="ae">
    <w:name w:val="Table Grid"/>
    <w:basedOn w:val="a1"/>
    <w:uiPriority w:val="39"/>
    <w:qFormat/>
    <w:rsid w:val="00E8072B"/>
    <w:pPr>
      <w:spacing w:after="0" w:line="240" w:lineRule="auto"/>
    </w:pPr>
    <w:rPr>
      <w:kern w:val="2"/>
      <w:sz w:val="24"/>
      <w:szCs w:val="24"/>
      <w:lang w:val="en-GB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5">
    <w:name w:val="Абзац списка Знак"/>
    <w:link w:val="a4"/>
    <w:uiPriority w:val="34"/>
    <w:qFormat/>
    <w:rsid w:val="00E8072B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1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myshenin@charity-aos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hemonics.com/reporting" TargetMode="Externa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hyperlink" Target="http://www.chemonics.com/reportin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arity-aos.com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harity-aos.com/" TargetMode="External"/><Relationship Id="rId10" Type="http://schemas.openxmlformats.org/officeDocument/2006/relationships/hyperlink" Target="mailto:anorcross@ukrainecbi.com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hyperlink" Target="mailto:dmyshenin@charity-aos.com" TargetMode="External"/><Relationship Id="rId14" Type="http://schemas.openxmlformats.org/officeDocument/2006/relationships/hyperlink" Target="mailto:anorcross@ukrainecbi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Folder" ma:contentTypeID="0x012000A67ACD78D7725845A8CDCDE16EC869A4" ma:contentTypeVersion="0" ma:contentTypeDescription="Create a new folder." ma:contentTypeScope="" ma:versionID="b7b1ba0564ca52eaa51fe2ddec12e46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1014dae61cc99f9ffdb2503fba242f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ItemChildCount" minOccurs="0"/>
                <xsd:element ref="ns1:FolderChild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temChildCount" ma:index="3" nillable="true" ma:displayName="Item Child Count" ma:hidden="true" ma:list="Docs" ma:internalName="ItemChildCount" ma:readOnly="true" ma:showField="ItemChildCount">
      <xsd:simpleType>
        <xsd:restriction base="dms:Lookup"/>
      </xsd:simpleType>
    </xsd:element>
    <xsd:element name="FolderChildCount" ma:index="4" nillable="true" ma:displayName="Folder Child Count" ma:hidden="true" ma:list="Docs" ma:internalName="FolderChildCount" ma:readOnly="true" ma:showField="FolderChildCount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ListForm</Display>
  <Edit>ListForm</Edit>
  <New>List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83D06A-732C-4CE5-ADF0-629B9DA57B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AC1B6F-DB73-4287-BBB7-5BEDE453F7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DCCA5D-FB57-43A0-BFC5-71414B5F9C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D911877-CF7E-4DD9-B4CF-655E027776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20</Words>
  <Characters>7527</Characters>
  <Application>Microsoft Office Word</Application>
  <DocSecurity>0</DocSecurity>
  <Lines>62</Lines>
  <Paragraphs>1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hemonics International, Inc.</Company>
  <LinksUpToDate>false</LinksUpToDate>
  <CharactersWithSpaces>8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zenita Kolja</dc:creator>
  <cp:keywords/>
  <dc:description/>
  <cp:lastModifiedBy>Lenovo</cp:lastModifiedBy>
  <cp:revision>3</cp:revision>
  <dcterms:created xsi:type="dcterms:W3CDTF">2024-11-05T10:04:00Z</dcterms:created>
  <dcterms:modified xsi:type="dcterms:W3CDTF">2024-11-18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2000A67ACD78D7725845A8CDCDE16EC869A4</vt:lpwstr>
  </property>
</Properties>
</file>